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q</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raq received a score of 56.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raq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q received a score of</w:t>
      </w:r>
      <w:r>
        <w:t xml:space="preserve"> </w:t>
      </w:r>
      <w:r>
        <w:rPr>
          <w:bCs/>
          <w:b/>
        </w:rPr>
        <w:t xml:space="preserve">6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raq received a score of 7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raq received a score of 33.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raq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raq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raq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raq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raq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raq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raq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raq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raq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raq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raq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raq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raq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Iraq%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Iraq%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Iraq%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Iraq%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Iraq%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Iraq%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Iraq%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Iraq%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Iraq%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Iraq%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Iraq%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Iraq%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Iraq%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Iraq%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Iraq%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Iraq%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Iraq%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199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11, 2012,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8:06Z</dcterms:created>
  <dcterms:modified xsi:type="dcterms:W3CDTF">2024-03-19T21: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raq Country Report</vt:lpwstr>
  </property>
</Properties>
</file>